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3AB3E2A0" w14:textId="77777777" w:rsidTr="005D4CA0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5D4CA0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616BD1E5" w:rsidR="00140CDB" w:rsidRPr="0092437D" w:rsidRDefault="00020E3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060340F" wp14:editId="05B9CC37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4268FE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4268FE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020E3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4268FE" w14:paraId="5BBBCBD7" w14:textId="77777777" w:rsidTr="005D4CA0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020E3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8889" w:type="dxa"/>
        <w:tblLook w:val="04A0" w:firstRow="1" w:lastRow="0" w:firstColumn="1" w:lastColumn="0" w:noHBand="0" w:noVBand="1"/>
      </w:tblPr>
      <w:tblGrid>
        <w:gridCol w:w="675"/>
        <w:gridCol w:w="8214"/>
      </w:tblGrid>
      <w:tr w:rsidR="00105813" w:rsidRPr="004268FE" w14:paraId="4E8633D4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Pr="00020E33" w:rsidRDefault="00105813" w:rsidP="00105813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este documento o estudante avaliador deve registar os problemas de usabilidade que encontrar no </w:t>
            </w:r>
            <w:r w:rsidRPr="00020E33">
              <w:rPr>
                <w:i/>
                <w:color w:val="auto"/>
                <w:lang w:val="pt-PT"/>
              </w:rPr>
              <w:t>site</w:t>
            </w:r>
            <w:r w:rsidRPr="00020E33">
              <w:rPr>
                <w:color w:val="auto"/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</w:t>
            </w:r>
            <w:r w:rsidRPr="00020E33">
              <w:rPr>
                <w:color w:val="auto"/>
                <w:lang w:val="pt-PT"/>
              </w:rPr>
              <w:t>de acordo com as heurísticas sugeridas por Jakob Nielsen.</w:t>
            </w:r>
          </w:p>
          <w:p w14:paraId="686105A2" w14:textId="77777777" w:rsidR="00105813" w:rsidRPr="00020E33" w:rsidRDefault="00105813" w:rsidP="00105813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O texto entre &lt; &gt; que consta das tabelas é apenas informativo e deve ser apagado. Podem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020E33">
              <w:rPr>
                <w:color w:val="auto"/>
                <w:lang w:val="pt-PT"/>
              </w:rPr>
              <w:t>De modo a identificar convenientemente cada um dos problemas, deve incluir as capturas de ecrã que demonstrem claramente cada problema identificado.</w:t>
            </w:r>
          </w:p>
        </w:tc>
      </w:tr>
      <w:tr w:rsidR="00105813" w:rsidRPr="004268FE" w14:paraId="45875BF6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 Estudante:</w:t>
            </w:r>
          </w:p>
          <w:p w14:paraId="08F8A2BA" w14:textId="067F1C35" w:rsidR="00105813" w:rsidRPr="00020E33" w:rsidRDefault="00105813" w:rsidP="00C0414F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Número de estudante ____</w:t>
            </w:r>
            <w:r w:rsidR="00F21E31" w:rsidRPr="00020E33">
              <w:rPr>
                <w:color w:val="auto"/>
                <w:lang w:val="pt-PT"/>
              </w:rPr>
              <w:t>_</w:t>
            </w:r>
            <w:r w:rsidR="00C0414F" w:rsidRPr="00020E33">
              <w:rPr>
                <w:color w:val="auto"/>
                <w:lang w:val="pt-PT"/>
              </w:rPr>
              <w:t>__</w:t>
            </w:r>
            <w:r w:rsidRPr="00020E33">
              <w:rPr>
                <w:color w:val="auto"/>
                <w:lang w:val="pt-PT"/>
              </w:rPr>
              <w:t>__</w:t>
            </w:r>
            <w:r w:rsidR="00C0414F" w:rsidRPr="00020E33">
              <w:rPr>
                <w:color w:val="auto"/>
                <w:lang w:val="pt-PT"/>
              </w:rPr>
              <w:t xml:space="preserve">     </w:t>
            </w:r>
            <w:r w:rsidRPr="00020E33">
              <w:rPr>
                <w:color w:val="auto"/>
                <w:lang w:val="pt-PT"/>
              </w:rPr>
              <w:t>Nome _______</w:t>
            </w:r>
            <w:r w:rsidR="00C0414F" w:rsidRPr="00020E33">
              <w:rPr>
                <w:color w:val="auto"/>
                <w:lang w:val="pt-PT"/>
              </w:rPr>
              <w:t>_</w:t>
            </w:r>
            <w:r w:rsidR="005D4CA0">
              <w:rPr>
                <w:color w:val="auto"/>
                <w:lang w:val="pt-PT"/>
              </w:rPr>
              <w:t>_</w:t>
            </w:r>
            <w:r w:rsidR="007D34A4">
              <w:rPr>
                <w:color w:val="auto"/>
                <w:lang w:val="pt-PT"/>
              </w:rPr>
              <w:t>_</w:t>
            </w:r>
            <w:r w:rsidR="00C0414F" w:rsidRPr="00020E33">
              <w:rPr>
                <w:color w:val="auto"/>
                <w:lang w:val="pt-PT"/>
              </w:rPr>
              <w:t>__</w:t>
            </w:r>
            <w:r w:rsidRPr="00020E33">
              <w:rPr>
                <w:color w:val="auto"/>
                <w:lang w:val="pt-PT"/>
              </w:rPr>
              <w:t>______</w:t>
            </w:r>
            <w:r w:rsidR="00C0414F" w:rsidRPr="00020E33">
              <w:rPr>
                <w:color w:val="auto"/>
                <w:lang w:val="pt-PT"/>
              </w:rPr>
              <w:t>______</w:t>
            </w:r>
            <w:r w:rsidRPr="00020E33">
              <w:rPr>
                <w:color w:val="auto"/>
                <w:lang w:val="pt-PT"/>
              </w:rPr>
              <w:t>__________________________</w:t>
            </w:r>
          </w:p>
        </w:tc>
      </w:tr>
      <w:tr w:rsidR="00105813" w:rsidRPr="004B6F90" w14:paraId="754F27BE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C</w:t>
            </w: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onsiderar:</w:t>
            </w:r>
          </w:p>
          <w:p w14:paraId="7FF04EAD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. Visibilidade do estado do sistema</w:t>
            </w:r>
          </w:p>
          <w:p w14:paraId="4107393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2. Correspondência entre o sistema e o mundo real</w:t>
            </w:r>
          </w:p>
          <w:p w14:paraId="4D2B8C56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3. Liberdade e controlo pelo utilizador</w:t>
            </w:r>
          </w:p>
          <w:p w14:paraId="1AB39B68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4. Consistência e </w:t>
            </w:r>
            <w:r w:rsidRPr="00020E33">
              <w:rPr>
                <w:i/>
                <w:color w:val="auto"/>
                <w:lang w:val="pt-PT"/>
              </w:rPr>
              <w:t>standards</w:t>
            </w:r>
          </w:p>
          <w:p w14:paraId="775DA84A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5. Prevenção de erros</w:t>
            </w:r>
          </w:p>
          <w:p w14:paraId="5F0E11F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6. Reconhecer em vez de relembrar</w:t>
            </w:r>
          </w:p>
          <w:p w14:paraId="39D4574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7. Flexibilidade e eficiência de utilização</w:t>
            </w:r>
          </w:p>
          <w:p w14:paraId="2225D04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  <w:p w14:paraId="1FB4338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9. Ajuda utilizadores a reconhecer e recuperar dos erros</w:t>
            </w:r>
          </w:p>
          <w:p w14:paraId="5F2A5015" w14:textId="77777777" w:rsidR="00105813" w:rsidRPr="00020E33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020E3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020E33" w:rsidRDefault="00105813" w:rsidP="00105813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20E33" w:rsidRPr="00020E3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020E33" w:rsidRPr="0097374A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4AEE4F7D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colha de cores </w:t>
            </w:r>
          </w:p>
        </w:tc>
      </w:tr>
      <w:tr w:rsidR="00020E33" w:rsidRPr="004268FE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020E3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4C115A" w14:textId="5E58B2DE" w:rsidR="0097374A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ágina </w:t>
            </w:r>
            <w:r w:rsidR="001F7A9A">
              <w:rPr>
                <w:bCs/>
                <w:color w:val="auto"/>
                <w:sz w:val="16"/>
                <w:szCs w:val="16"/>
                <w:lang w:val="pt-PT" w:eastAsia="ar-SA"/>
              </w:rPr>
              <w:t>Inicial</w:t>
            </w:r>
          </w:p>
          <w:p w14:paraId="26922F74" w14:textId="597B612E" w:rsidR="0097374A" w:rsidRPr="00020E33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7374A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</w:t>
            </w:r>
          </w:p>
        </w:tc>
      </w:tr>
      <w:tr w:rsidR="00020E33" w:rsidRPr="00020E3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0DAA2D59" w:rsidR="00105813" w:rsidRPr="0097374A" w:rsidRDefault="0097374A" w:rsidP="0097374A">
            <w:pPr>
              <w:spacing w:after="0" w:line="360" w:lineRule="auto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020E33" w:rsidRPr="004268FE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222B9C6B" w:rsidR="00105813" w:rsidRPr="00020E33" w:rsidRDefault="0097374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</w:t>
            </w:r>
            <w:r w:rsidR="004268FE">
              <w:rPr>
                <w:bCs/>
                <w:color w:val="auto"/>
                <w:sz w:val="16"/>
                <w:szCs w:val="16"/>
                <w:lang w:val="pt-PT" w:eastAsia="ar-SA"/>
              </w:rPr>
              <w:t>que exist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ma interface visualmente agradável e minimalista é necessário o utilizador reconhecer e conseguir interpretar o que lê, no caso de utilizadores com problemas oculares  certas e determinadas cores poderá levar a alguma dificuldade</w:t>
            </w:r>
            <w:r w:rsidR="001F7A9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a interpretação dos elementos gráficos levando o </w:t>
            </w:r>
            <w:r w:rsidR="004268FE">
              <w:rPr>
                <w:bCs/>
                <w:color w:val="auto"/>
                <w:sz w:val="16"/>
                <w:szCs w:val="16"/>
                <w:lang w:val="pt-PT" w:eastAsia="ar-SA"/>
              </w:rPr>
              <w:t>utilizador</w:t>
            </w:r>
            <w:r w:rsidR="001F7A9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não utilizar o website .</w:t>
            </w:r>
          </w:p>
        </w:tc>
      </w:tr>
      <w:tr w:rsidR="00020E33" w:rsidRPr="00020E3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31825962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</w:p>
        </w:tc>
      </w:tr>
      <w:tr w:rsidR="00020E33" w:rsidRPr="0097374A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3A1D4528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arece uma vez </w:t>
            </w:r>
          </w:p>
        </w:tc>
      </w:tr>
      <w:tr w:rsidR="00020E33" w:rsidRPr="00020E3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04D826A5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105813" w:rsidRPr="004268FE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1EAA545B" w:rsidR="00105813" w:rsidRPr="00020E33" w:rsidRDefault="001F7A9A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cores que sejam facilmente visíveis e interpretadas de igual forma independentemente do problema ocular.</w:t>
            </w:r>
          </w:p>
        </w:tc>
      </w:tr>
    </w:tbl>
    <w:p w14:paraId="653FA246" w14:textId="77777777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55414054" w14:textId="0BD2DEAB" w:rsidR="00105813" w:rsidRDefault="0097374A" w:rsidP="00105813">
      <w:pPr>
        <w:spacing w:after="0"/>
        <w:rPr>
          <w:color w:val="auto"/>
          <w:lang w:val="pt-PT"/>
        </w:rPr>
      </w:pPr>
      <w:r w:rsidRPr="0097374A">
        <w:rPr>
          <w:noProof/>
          <w:color w:val="auto"/>
          <w:lang w:val="pt-PT"/>
        </w:rPr>
        <w:drawing>
          <wp:inline distT="0" distB="0" distL="0" distR="0" wp14:anchorId="60A38AFF" wp14:editId="758D3E10">
            <wp:extent cx="5612130" cy="2743200"/>
            <wp:effectExtent l="0" t="0" r="7620" b="0"/>
            <wp:docPr id="1" name="Imagem 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0ECD" w14:textId="02264FC6" w:rsidR="001F7A9A" w:rsidRDefault="001F7A9A" w:rsidP="00105813">
      <w:pPr>
        <w:spacing w:after="0"/>
        <w:rPr>
          <w:color w:val="auto"/>
          <w:lang w:val="pt-PT"/>
        </w:rPr>
      </w:pPr>
    </w:p>
    <w:p w14:paraId="12CF0273" w14:textId="2A9DAD01" w:rsidR="00555643" w:rsidRDefault="00555643" w:rsidP="00105813">
      <w:pPr>
        <w:spacing w:after="0"/>
        <w:rPr>
          <w:color w:val="auto"/>
          <w:lang w:val="pt-PT"/>
        </w:rPr>
      </w:pPr>
    </w:p>
    <w:p w14:paraId="7E02C4D1" w14:textId="4B4594BD" w:rsidR="00555643" w:rsidRDefault="00555643" w:rsidP="00105813">
      <w:pPr>
        <w:spacing w:after="0"/>
        <w:rPr>
          <w:color w:val="auto"/>
          <w:lang w:val="pt-PT"/>
        </w:rPr>
      </w:pPr>
    </w:p>
    <w:p w14:paraId="4767F897" w14:textId="7AB8A234" w:rsidR="00555643" w:rsidRDefault="00555643" w:rsidP="00105813">
      <w:pPr>
        <w:spacing w:after="0"/>
        <w:rPr>
          <w:color w:val="auto"/>
          <w:lang w:val="pt-PT"/>
        </w:rPr>
      </w:pPr>
    </w:p>
    <w:p w14:paraId="18338D91" w14:textId="0CCAC414" w:rsidR="00555643" w:rsidRDefault="00555643" w:rsidP="00105813">
      <w:pPr>
        <w:spacing w:after="0"/>
        <w:rPr>
          <w:color w:val="auto"/>
          <w:lang w:val="pt-PT"/>
        </w:rPr>
      </w:pPr>
    </w:p>
    <w:p w14:paraId="59D0E2EB" w14:textId="3D9E3F4B" w:rsidR="00555643" w:rsidRDefault="00555643" w:rsidP="00105813">
      <w:pPr>
        <w:spacing w:after="0"/>
        <w:rPr>
          <w:color w:val="auto"/>
          <w:lang w:val="pt-PT"/>
        </w:rPr>
      </w:pPr>
    </w:p>
    <w:p w14:paraId="7AEEE5A0" w14:textId="39EC32F8" w:rsidR="00555643" w:rsidRDefault="00555643" w:rsidP="00105813">
      <w:pPr>
        <w:spacing w:after="0"/>
        <w:rPr>
          <w:color w:val="auto"/>
          <w:lang w:val="pt-PT"/>
        </w:rPr>
      </w:pPr>
    </w:p>
    <w:p w14:paraId="356C3A12" w14:textId="13FCA68C" w:rsidR="00555643" w:rsidRDefault="00555643" w:rsidP="00105813">
      <w:pPr>
        <w:spacing w:after="0"/>
        <w:rPr>
          <w:color w:val="auto"/>
          <w:lang w:val="pt-PT"/>
        </w:rPr>
      </w:pPr>
    </w:p>
    <w:p w14:paraId="5E8E12D0" w14:textId="0B749A1F" w:rsidR="00555643" w:rsidRDefault="00555643" w:rsidP="00105813">
      <w:pPr>
        <w:spacing w:after="0"/>
        <w:rPr>
          <w:color w:val="auto"/>
          <w:lang w:val="pt-PT"/>
        </w:rPr>
      </w:pPr>
    </w:p>
    <w:p w14:paraId="13494199" w14:textId="7C66561B" w:rsidR="00555643" w:rsidRDefault="00555643" w:rsidP="00105813">
      <w:pPr>
        <w:spacing w:after="0"/>
        <w:rPr>
          <w:color w:val="auto"/>
          <w:lang w:val="pt-PT"/>
        </w:rPr>
      </w:pPr>
    </w:p>
    <w:p w14:paraId="7D024D9B" w14:textId="5C6820A1" w:rsidR="00555643" w:rsidRDefault="00555643" w:rsidP="00105813">
      <w:pPr>
        <w:spacing w:after="0"/>
        <w:rPr>
          <w:color w:val="auto"/>
          <w:lang w:val="pt-PT"/>
        </w:rPr>
      </w:pPr>
    </w:p>
    <w:p w14:paraId="21B89AEE" w14:textId="421C5927" w:rsidR="00555643" w:rsidRDefault="00555643" w:rsidP="00105813">
      <w:pPr>
        <w:spacing w:after="0"/>
        <w:rPr>
          <w:color w:val="auto"/>
          <w:lang w:val="pt-PT"/>
        </w:rPr>
      </w:pPr>
    </w:p>
    <w:p w14:paraId="54950BF4" w14:textId="74F860DC" w:rsidR="00555643" w:rsidRDefault="00555643" w:rsidP="00105813">
      <w:pPr>
        <w:spacing w:after="0"/>
        <w:rPr>
          <w:color w:val="auto"/>
          <w:lang w:val="pt-PT"/>
        </w:rPr>
      </w:pPr>
    </w:p>
    <w:p w14:paraId="77A8D43A" w14:textId="77777777" w:rsidR="00555643" w:rsidRDefault="00555643" w:rsidP="00105813">
      <w:pPr>
        <w:spacing w:after="0"/>
        <w:rPr>
          <w:color w:val="auto"/>
          <w:lang w:val="pt-PT"/>
        </w:rPr>
      </w:pPr>
    </w:p>
    <w:p w14:paraId="29308A10" w14:textId="462D4CF9" w:rsidR="001F7A9A" w:rsidRDefault="001F7A9A" w:rsidP="00105813">
      <w:pPr>
        <w:spacing w:after="0"/>
        <w:rPr>
          <w:color w:val="auto"/>
          <w:lang w:val="pt-PT"/>
        </w:rPr>
      </w:pPr>
    </w:p>
    <w:p w14:paraId="52EEB908" w14:textId="77777777" w:rsidR="001F7A9A" w:rsidRPr="00020E33" w:rsidRDefault="001F7A9A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20E33" w:rsidRPr="00020E33" w14:paraId="5DBB12B4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34DBBBE" w14:textId="77777777" w:rsidR="00AE61DE" w:rsidRPr="00020E3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85113" w14:textId="77777777" w:rsidR="00AE61DE" w:rsidRPr="00020E3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020E33" w:rsidRPr="0097374A" w14:paraId="2F5CC71B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6432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5C615" w14:textId="2D5071B1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esquisa</w:t>
            </w:r>
          </w:p>
        </w:tc>
      </w:tr>
      <w:tr w:rsidR="00020E33" w:rsidRPr="0097374A" w14:paraId="1DCB372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4F287C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D013" w14:textId="02376368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crã </w:t>
            </w:r>
            <w:r w:rsidR="002C11A4">
              <w:rPr>
                <w:bCs/>
                <w:color w:val="auto"/>
                <w:sz w:val="16"/>
                <w:szCs w:val="16"/>
                <w:lang w:val="pt-PT" w:eastAsia="ar-SA"/>
              </w:rPr>
              <w:t>principal</w:t>
            </w:r>
          </w:p>
        </w:tc>
      </w:tr>
      <w:tr w:rsidR="00020E33" w:rsidRPr="00020E33" w14:paraId="22AF69E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0EB8BE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D21D01" w14:textId="5248CA5F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</w:tc>
      </w:tr>
      <w:tr w:rsidR="00020E33" w:rsidRPr="004268FE" w14:paraId="4A0C94DC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DD79F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C5C467" w14:textId="00137654" w:rsidR="00AE61DE" w:rsidRPr="00020E33" w:rsidRDefault="0055564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Para o utilizador poder interagir com os ecrãs e ir para determinada categoria é necessário existir um contaste entre as cores para as letras e a imagem a escolher para o fundo, pois uma má escolha de cores de texto em conjugação com uma má escolha de contraste da imagem pod</w:t>
            </w:r>
            <w:r w:rsidR="002C11A4">
              <w:rPr>
                <w:bCs/>
                <w:color w:val="auto"/>
                <w:szCs w:val="16"/>
                <w:lang w:val="pt-PT" w:eastAsia="ar-SA"/>
              </w:rPr>
              <w:t>er</w:t>
            </w:r>
            <w:r>
              <w:rPr>
                <w:bCs/>
                <w:color w:val="auto"/>
                <w:szCs w:val="16"/>
                <w:lang w:val="pt-PT" w:eastAsia="ar-SA"/>
              </w:rPr>
              <w:t xml:space="preserve">á dificultar </w:t>
            </w:r>
            <w:r w:rsidR="002C11A4">
              <w:rPr>
                <w:bCs/>
                <w:color w:val="auto"/>
                <w:szCs w:val="16"/>
                <w:lang w:val="pt-PT" w:eastAsia="ar-SA"/>
              </w:rPr>
              <w:t>a realização de tarefas por parte do utilizador</w:t>
            </w:r>
          </w:p>
        </w:tc>
      </w:tr>
      <w:tr w:rsidR="00020E33" w:rsidRPr="00020E33" w14:paraId="4B20C18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B7960F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4AAFF" w14:textId="397027D5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020E33" w:rsidRPr="0097374A" w14:paraId="3B6FDA2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DC138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A6560" w14:textId="4FA39B49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 algumas vezes</w:t>
            </w:r>
          </w:p>
        </w:tc>
      </w:tr>
      <w:tr w:rsidR="00020E33" w:rsidRPr="00020E33" w14:paraId="161B134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118E8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F55719" w14:textId="511A10E3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AE61DE" w:rsidRPr="004268FE" w14:paraId="42D106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7BE6ECB" w14:textId="77777777" w:rsidR="00AE61DE" w:rsidRPr="00020E3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AD34D7" w14:textId="4E6844F2" w:rsidR="00AE61DE" w:rsidRPr="00020E33" w:rsidRDefault="002C11A4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colher uma cor que se adeque com a imagem e seja facilmente  visível</w:t>
            </w:r>
          </w:p>
        </w:tc>
      </w:tr>
    </w:tbl>
    <w:p w14:paraId="67FED97C" w14:textId="1113461A" w:rsidR="00105813" w:rsidRPr="00020E33" w:rsidRDefault="002C11A4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B2862B" wp14:editId="118BE5A7">
                <wp:simplePos x="0" y="0"/>
                <wp:positionH relativeFrom="column">
                  <wp:posOffset>1438275</wp:posOffset>
                </wp:positionH>
                <wp:positionV relativeFrom="paragraph">
                  <wp:posOffset>2266315</wp:posOffset>
                </wp:positionV>
                <wp:extent cx="1623060" cy="171450"/>
                <wp:effectExtent l="19050" t="19050" r="15240" b="19050"/>
                <wp:wrapNone/>
                <wp:docPr id="6" name="Retângulo: Cantos Arredondado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C56E37" id="Retângulo: Cantos Arredondados 6" o:spid="_x0000_s1026" style="position:absolute;margin-left:113.25pt;margin-top:178.45pt;width:127.8pt;height:13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9D02FA" wp14:editId="25A4E03A">
                <wp:simplePos x="0" y="0"/>
                <wp:positionH relativeFrom="column">
                  <wp:posOffset>1453515</wp:posOffset>
                </wp:positionH>
                <wp:positionV relativeFrom="paragraph">
                  <wp:posOffset>1626235</wp:posOffset>
                </wp:positionV>
                <wp:extent cx="1623060" cy="274320"/>
                <wp:effectExtent l="19050" t="19050" r="15240" b="11430"/>
                <wp:wrapNone/>
                <wp:docPr id="5" name="Retângulo: Cantos Arredondado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27432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CB69CE" id="Retângulo: Cantos Arredondados 5" o:spid="_x0000_s1026" style="position:absolute;margin-left:114.45pt;margin-top:128.05pt;width:127.8pt;height:21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" filled="f" strokecolor="yellow" strokeweight="2.25pt"/>
            </w:pict>
          </mc:Fallback>
        </mc:AlternateContent>
      </w:r>
      <w:r w:rsidRPr="00555643">
        <w:rPr>
          <w:noProof/>
          <w:color w:val="auto"/>
          <w:lang w:val="pt-PT"/>
        </w:rPr>
        <w:drawing>
          <wp:anchor distT="0" distB="0" distL="114300" distR="114300" simplePos="0" relativeHeight="251658240" behindDoc="1" locked="0" layoutInCell="1" allowOverlap="1" wp14:anchorId="703D77C3" wp14:editId="2A03CE72">
            <wp:simplePos x="0" y="0"/>
            <wp:positionH relativeFrom="margin">
              <wp:posOffset>38100</wp:posOffset>
            </wp:positionH>
            <wp:positionV relativeFrom="paragraph">
              <wp:posOffset>285750</wp:posOffset>
            </wp:positionV>
            <wp:extent cx="5612130" cy="2724785"/>
            <wp:effectExtent l="0" t="0" r="7620" b="0"/>
            <wp:wrapTight wrapText="bothSides">
              <wp:wrapPolygon edited="0">
                <wp:start x="0" y="0"/>
                <wp:lineTo x="0" y="21444"/>
                <wp:lineTo x="21556" y="21444"/>
                <wp:lineTo x="21556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EA6348" w14:textId="063179CC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58EF96F3" w14:textId="06A7CC07" w:rsidR="00105813" w:rsidRPr="00020E33" w:rsidRDefault="002C11A4" w:rsidP="00105813">
      <w:pPr>
        <w:spacing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4AE0D0" wp14:editId="1926B84D">
                <wp:simplePos x="0" y="0"/>
                <wp:positionH relativeFrom="column">
                  <wp:posOffset>59055</wp:posOffset>
                </wp:positionH>
                <wp:positionV relativeFrom="paragraph">
                  <wp:posOffset>2165985</wp:posOffset>
                </wp:positionV>
                <wp:extent cx="1322070" cy="194310"/>
                <wp:effectExtent l="19050" t="19050" r="11430" b="15240"/>
                <wp:wrapNone/>
                <wp:docPr id="11" name="Retângulo: Cantos Arredondado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D58E24" id="Retângulo: Cantos Arredondados 11" o:spid="_x0000_s1026" style="position:absolute;margin-left:4.65pt;margin-top:170.55pt;width:104.1pt;height:15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AE1FE9" wp14:editId="3BD139FE">
                <wp:simplePos x="0" y="0"/>
                <wp:positionH relativeFrom="column">
                  <wp:posOffset>51435</wp:posOffset>
                </wp:positionH>
                <wp:positionV relativeFrom="paragraph">
                  <wp:posOffset>1548765</wp:posOffset>
                </wp:positionV>
                <wp:extent cx="1322070" cy="194310"/>
                <wp:effectExtent l="19050" t="19050" r="11430" b="15240"/>
                <wp:wrapNone/>
                <wp:docPr id="10" name="Retângulo: Cantos Arredondado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19431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C568B4" id="Retângulo: Cantos Arredondados 10" o:spid="_x0000_s1026" style="position:absolute;margin-left:4.05pt;margin-top:121.95pt;width:104.1pt;height:15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492FD9" wp14:editId="370BF7AA">
                <wp:simplePos x="0" y="0"/>
                <wp:positionH relativeFrom="column">
                  <wp:posOffset>1438275</wp:posOffset>
                </wp:positionH>
                <wp:positionV relativeFrom="paragraph">
                  <wp:posOffset>1365885</wp:posOffset>
                </wp:positionV>
                <wp:extent cx="1623060" cy="171450"/>
                <wp:effectExtent l="19050" t="19050" r="15240" b="19050"/>
                <wp:wrapNone/>
                <wp:docPr id="9" name="Retângulo: Cantos Arredondado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FE5071" id="Retângulo: Cantos Arredondados 9" o:spid="_x0000_s1026" style="position:absolute;margin-left:113.25pt;margin-top:107.55pt;width:127.8pt;height:13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" filled="f" strokecolor="yellow" strokeweight="2.25pt"/>
            </w:pict>
          </mc:Fallback>
        </mc:AlternateContent>
      </w: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5600FD" wp14:editId="66DE97B8">
                <wp:simplePos x="0" y="0"/>
                <wp:positionH relativeFrom="column">
                  <wp:posOffset>1445895</wp:posOffset>
                </wp:positionH>
                <wp:positionV relativeFrom="paragraph">
                  <wp:posOffset>954405</wp:posOffset>
                </wp:positionV>
                <wp:extent cx="1623060" cy="171450"/>
                <wp:effectExtent l="19050" t="19050" r="15240" b="19050"/>
                <wp:wrapNone/>
                <wp:docPr id="7" name="Retângulo: Cantos Arredondado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1714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44B39B" id="Retângulo: Cantos Arredondados 7" o:spid="_x0000_s1026" style="position:absolute;margin-left:113.85pt;margin-top:75.15pt;width:127.8pt;height:13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" filled="f" strokecolor="yellow" strokeweight="2.25pt"/>
            </w:pict>
          </mc:Fallback>
        </mc:AlternateContent>
      </w:r>
      <w:r w:rsidR="00555643" w:rsidRPr="00555643">
        <w:rPr>
          <w:b/>
          <w:smallCaps/>
          <w:noProof/>
          <w:color w:val="auto"/>
          <w:spacing w:val="5"/>
          <w:sz w:val="24"/>
          <w:szCs w:val="24"/>
          <w:lang w:val="pt-PT"/>
        </w:rPr>
        <w:drawing>
          <wp:inline distT="0" distB="0" distL="0" distR="0" wp14:anchorId="1C244891" wp14:editId="003E0209">
            <wp:extent cx="5612130" cy="2725420"/>
            <wp:effectExtent l="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C14A" w14:textId="2A3C96F8" w:rsidR="00276748" w:rsidRPr="00020E33" w:rsidRDefault="00276748" w:rsidP="00276748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C11A4" w:rsidRPr="00020E33" w14:paraId="008CF91F" w14:textId="77777777" w:rsidTr="00B77144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2C065D5" w14:textId="77777777" w:rsidR="002C11A4" w:rsidRPr="00020E33" w:rsidRDefault="002C11A4" w:rsidP="00B77144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A0F85CE" w14:textId="1CE677C9" w:rsidR="002C11A4" w:rsidRPr="00020E33" w:rsidRDefault="002C11A4" w:rsidP="00B77144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 w:rsidR="002E4D30">
              <w:rPr>
                <w:b/>
              </w:rPr>
              <w:t>3</w:t>
            </w:r>
          </w:p>
        </w:tc>
      </w:tr>
      <w:tr w:rsidR="002C11A4" w:rsidRPr="0097374A" w14:paraId="453362A2" w14:textId="77777777" w:rsidTr="00B77144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3DC01A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FF74DF" w14:textId="3F4F60B1" w:rsidR="002C11A4" w:rsidRPr="00020E33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riar conta </w:t>
            </w:r>
          </w:p>
        </w:tc>
      </w:tr>
      <w:tr w:rsidR="002C11A4" w:rsidRPr="00E44DA8" w14:paraId="6C089707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5BAF9A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6C7D1D" w14:textId="75DED31F" w:rsidR="002C11A4" w:rsidRPr="00E44DA8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Janela de registo</w:t>
            </w:r>
          </w:p>
        </w:tc>
      </w:tr>
      <w:tr w:rsidR="002C11A4" w:rsidRPr="004268FE" w14:paraId="7C9118B6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96CB0D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F86D97" w14:textId="0BDEC07F" w:rsidR="002C11A4" w:rsidRPr="00DA18E0" w:rsidRDefault="00DA18E0" w:rsidP="00DA18E0">
            <w:pPr>
              <w:spacing w:after="0" w:line="36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color w:val="auto"/>
                <w:lang w:val="pt-PT"/>
              </w:rPr>
              <w:t>2</w:t>
            </w:r>
            <w:r w:rsidRPr="00020E33">
              <w:rPr>
                <w:color w:val="auto"/>
                <w:lang w:val="pt-PT"/>
              </w:rPr>
              <w:t>. Correspondência entre o sistema e o mundo real</w:t>
            </w:r>
          </w:p>
        </w:tc>
      </w:tr>
      <w:tr w:rsidR="002C11A4" w:rsidRPr="004268FE" w14:paraId="0D178B89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DFCAB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832462" w14:textId="178226D1" w:rsidR="002C11A4" w:rsidRPr="00020E33" w:rsidRDefault="00DA18E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Durante a realização d</w:t>
            </w:r>
            <w:r w:rsidR="002E4D30">
              <w:rPr>
                <w:bCs/>
                <w:color w:val="auto"/>
                <w:szCs w:val="16"/>
                <w:lang w:val="pt-PT" w:eastAsia="ar-SA"/>
              </w:rPr>
              <w:t xml:space="preserve">o registo, não tem logica aparecer uma opção de empresa na escolha do genero </w:t>
            </w:r>
          </w:p>
        </w:tc>
      </w:tr>
      <w:tr w:rsidR="002C11A4" w:rsidRPr="00020E33" w14:paraId="0687B65A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50C8A1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2DBBBA" w14:textId="080A4AD1" w:rsidR="002C11A4" w:rsidRPr="00020E33" w:rsidRDefault="002E4D3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</w:p>
        </w:tc>
      </w:tr>
      <w:tr w:rsidR="002C11A4" w:rsidRPr="0097374A" w14:paraId="1262D35E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B3DC4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2D3BFA" w14:textId="1B27AD8C" w:rsidR="002C11A4" w:rsidRPr="00020E33" w:rsidRDefault="002C11A4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se </w:t>
            </w:r>
            <w:r w:rsidR="002E4D30">
              <w:rPr>
                <w:bCs/>
                <w:color w:val="auto"/>
                <w:sz w:val="16"/>
                <w:szCs w:val="16"/>
                <w:lang w:val="pt-PT" w:eastAsia="ar-SA"/>
              </w:rPr>
              <w:t>1 vez</w:t>
            </w:r>
          </w:p>
        </w:tc>
      </w:tr>
      <w:tr w:rsidR="002C11A4" w:rsidRPr="00020E33" w14:paraId="7C153B28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38633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50568D" w14:textId="77777777" w:rsidR="002C11A4" w:rsidRPr="00020E33" w:rsidRDefault="002C11A4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2C11A4" w:rsidRPr="004268FE" w14:paraId="7BBA5E54" w14:textId="77777777" w:rsidTr="00B77144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58B68DD" w14:textId="77777777" w:rsidR="002C11A4" w:rsidRPr="00020E33" w:rsidRDefault="002C11A4" w:rsidP="00B77144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42BF86" w14:textId="0EB6C300" w:rsidR="002C11A4" w:rsidRPr="00020E33" w:rsidRDefault="002E4D30" w:rsidP="00B77144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tirar a opção de empresa passando ter uma checkbox para o utlizador marcar caso esteja se a registar como empresa</w:t>
            </w:r>
          </w:p>
        </w:tc>
      </w:tr>
    </w:tbl>
    <w:p w14:paraId="6BCA2BFE" w14:textId="6C100BFD" w:rsidR="00CB473E" w:rsidRDefault="00000000">
      <w:pPr>
        <w:rPr>
          <w:color w:val="auto"/>
          <w:lang w:val="pt-PT"/>
        </w:rPr>
      </w:pPr>
    </w:p>
    <w:p w14:paraId="3EA8D615" w14:textId="2D0E478E" w:rsidR="00DA18E0" w:rsidRDefault="00DA18E0">
      <w:pPr>
        <w:rPr>
          <w:color w:val="auto"/>
          <w:lang w:val="pt-PT"/>
        </w:rPr>
      </w:pPr>
    </w:p>
    <w:p w14:paraId="17DBEADB" w14:textId="14879DCC" w:rsidR="00DA18E0" w:rsidRDefault="00DA18E0">
      <w:pPr>
        <w:rPr>
          <w:noProof/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874267" wp14:editId="22BCE083">
                <wp:simplePos x="0" y="0"/>
                <wp:positionH relativeFrom="column">
                  <wp:posOffset>2741295</wp:posOffset>
                </wp:positionH>
                <wp:positionV relativeFrom="paragraph">
                  <wp:posOffset>1283970</wp:posOffset>
                </wp:positionV>
                <wp:extent cx="1623060" cy="758190"/>
                <wp:effectExtent l="19050" t="19050" r="15240" b="22860"/>
                <wp:wrapNone/>
                <wp:docPr id="13" name="Retângulo: Cantos Arredondado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75819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D00D81" id="Retângulo: Cantos Arredondados 13" o:spid="_x0000_s1026" style="position:absolute;margin-left:215.85pt;margin-top:101.1pt;width:127.8pt;height:59.7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" filled="f" strokecolor="yellow" strokeweight="2.25pt"/>
            </w:pict>
          </mc:Fallback>
        </mc:AlternateContent>
      </w:r>
      <w:r w:rsidRPr="00DA18E0">
        <w:rPr>
          <w:noProof/>
          <w:color w:val="auto"/>
          <w:lang w:val="pt-PT"/>
        </w:rPr>
        <w:drawing>
          <wp:inline distT="0" distB="0" distL="0" distR="0" wp14:anchorId="3748B7EA" wp14:editId="1B8E4531">
            <wp:extent cx="5612130" cy="2708910"/>
            <wp:effectExtent l="0" t="0" r="762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5242" w14:textId="3F85564A" w:rsidR="004268FE" w:rsidRDefault="004268FE" w:rsidP="004268FE">
      <w:pPr>
        <w:rPr>
          <w:lang w:val="pt-PT"/>
        </w:rPr>
      </w:pPr>
    </w:p>
    <w:p w14:paraId="794C3DC7" w14:textId="7CEB06E2" w:rsidR="004268FE" w:rsidRDefault="004268FE" w:rsidP="004268FE">
      <w:pPr>
        <w:rPr>
          <w:lang w:val="pt-PT"/>
        </w:rPr>
      </w:pPr>
    </w:p>
    <w:p w14:paraId="5F73F539" w14:textId="7E9385E9" w:rsidR="004268FE" w:rsidRDefault="004268FE" w:rsidP="004268FE">
      <w:pPr>
        <w:rPr>
          <w:lang w:val="pt-PT"/>
        </w:rPr>
      </w:pPr>
    </w:p>
    <w:p w14:paraId="7C8545A9" w14:textId="1FCE54B7" w:rsidR="004268FE" w:rsidRDefault="004268FE" w:rsidP="004268FE">
      <w:pPr>
        <w:rPr>
          <w:lang w:val="pt-PT"/>
        </w:rPr>
      </w:pPr>
    </w:p>
    <w:p w14:paraId="4994AEBF" w14:textId="6800AD0D" w:rsidR="004268FE" w:rsidRDefault="004268FE" w:rsidP="004268FE">
      <w:pPr>
        <w:rPr>
          <w:lang w:val="pt-PT"/>
        </w:rPr>
      </w:pPr>
    </w:p>
    <w:p w14:paraId="7CFBB97D" w14:textId="6007F495" w:rsidR="004268FE" w:rsidRDefault="004268FE" w:rsidP="004268FE">
      <w:pPr>
        <w:rPr>
          <w:lang w:val="pt-PT"/>
        </w:rPr>
      </w:pPr>
    </w:p>
    <w:p w14:paraId="2C3EE1DB" w14:textId="036B4D5A" w:rsidR="004268FE" w:rsidRDefault="004268FE" w:rsidP="004268FE">
      <w:pPr>
        <w:rPr>
          <w:lang w:val="pt-PT"/>
        </w:rPr>
      </w:pPr>
    </w:p>
    <w:p w14:paraId="4683316A" w14:textId="320B806E" w:rsidR="004268FE" w:rsidRDefault="004268FE" w:rsidP="004268FE">
      <w:pPr>
        <w:rPr>
          <w:lang w:val="pt-PT"/>
        </w:rPr>
      </w:pPr>
    </w:p>
    <w:p w14:paraId="7E4ADC64" w14:textId="18F5DFC4" w:rsidR="004268FE" w:rsidRDefault="004268FE" w:rsidP="004268FE">
      <w:pPr>
        <w:rPr>
          <w:lang w:val="pt-PT"/>
        </w:rPr>
      </w:pPr>
    </w:p>
    <w:p w14:paraId="2B962A5C" w14:textId="3AE3E231" w:rsidR="004268FE" w:rsidRDefault="004268FE" w:rsidP="004268FE">
      <w:pPr>
        <w:rPr>
          <w:lang w:val="pt-PT"/>
        </w:rPr>
      </w:pPr>
    </w:p>
    <w:p w14:paraId="53693250" w14:textId="77777777" w:rsidR="004268FE" w:rsidRPr="004268FE" w:rsidRDefault="004268FE" w:rsidP="004268FE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268FE" w:rsidRPr="00020E33" w14:paraId="3FCEB71F" w14:textId="77777777" w:rsidTr="00DA420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69DDD7E" w14:textId="77777777" w:rsidR="004268FE" w:rsidRPr="00020E33" w:rsidRDefault="004268FE" w:rsidP="00DA420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1471A75" w14:textId="458BAED3" w:rsidR="004268FE" w:rsidRPr="00020E33" w:rsidRDefault="004268FE" w:rsidP="00DA420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 w:rsidR="00B058D5">
              <w:rPr>
                <w:b/>
              </w:rPr>
              <w:t>4</w:t>
            </w:r>
          </w:p>
        </w:tc>
      </w:tr>
      <w:tr w:rsidR="004268FE" w:rsidRPr="0097374A" w14:paraId="4961F251" w14:textId="77777777" w:rsidTr="00DA420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53F813" w14:textId="77777777" w:rsidR="004268FE" w:rsidRPr="00020E33" w:rsidRDefault="004268FE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60EC9C" w14:textId="38DE511B" w:rsidR="004268FE" w:rsidRPr="00020E33" w:rsidRDefault="00B367C2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istagem de produtos</w:t>
            </w:r>
            <w:r w:rsidR="004268F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E44DA8" w:rsidRPr="00E44DA8" w14:paraId="66F4D8CD" w14:textId="77777777" w:rsidTr="00E44DA8">
        <w:trPr>
          <w:trHeight w:val="283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99D881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13A6DB" w14:textId="5F6A1D01" w:rsidR="00E44DA8" w:rsidRPr="00020E33" w:rsidRDefault="00E44DA8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Janel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</w:t>
            </w:r>
            <w:r w:rsidRPr="00E44DA8">
              <w:rPr>
                <w:bCs/>
                <w:color w:val="auto"/>
                <w:sz w:val="16"/>
                <w:szCs w:val="16"/>
                <w:lang w:val="pt-PT" w:eastAsia="ar-SA"/>
              </w:rPr>
              <w:t>Móveis e decoração para Quarto Adulto</w:t>
            </w:r>
          </w:p>
        </w:tc>
      </w:tr>
      <w:tr w:rsidR="00E44DA8" w:rsidRPr="004268FE" w14:paraId="78338263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E27FB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C0BD86" w14:textId="507FDD8C" w:rsidR="00E44DA8" w:rsidRPr="00DA18E0" w:rsidRDefault="00E44DA8" w:rsidP="00E44DA8">
            <w:pPr>
              <w:spacing w:after="0" w:line="36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color w:val="auto"/>
                <w:lang w:val="pt-PT"/>
              </w:rPr>
              <w:t>2</w:t>
            </w:r>
            <w:r w:rsidRPr="00020E33">
              <w:rPr>
                <w:color w:val="auto"/>
                <w:lang w:val="pt-PT"/>
              </w:rPr>
              <w:t xml:space="preserve">. </w:t>
            </w:r>
            <w:r>
              <w:rPr>
                <w:color w:val="auto"/>
                <w:lang w:val="pt-PT"/>
              </w:rPr>
              <w:t>Estética e desenho minimalista</w:t>
            </w:r>
          </w:p>
        </w:tc>
      </w:tr>
      <w:tr w:rsidR="00E44DA8" w:rsidRPr="004268FE" w14:paraId="7A1DC017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DFF75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DE1021" w14:textId="146D90FE" w:rsidR="00E44DA8" w:rsidRPr="00020E33" w:rsidRDefault="00E44DA8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Durante a listagem é possível visualizar, pelo menos um vez,</w:t>
            </w:r>
            <w:r>
              <w:rPr>
                <w:bCs/>
                <w:color w:val="auto"/>
                <w:szCs w:val="16"/>
                <w:lang w:val="pt-PT" w:eastAsia="ar-SA"/>
              </w:rPr>
              <w:t xml:space="preserve"> </w:t>
            </w:r>
            <w:r>
              <w:rPr>
                <w:bCs/>
                <w:color w:val="auto"/>
                <w:szCs w:val="16"/>
                <w:lang w:val="pt-PT" w:eastAsia="ar-SA"/>
              </w:rPr>
              <w:t xml:space="preserve"> </w:t>
            </w:r>
            <w:r w:rsidR="00B367C2">
              <w:rPr>
                <w:bCs/>
                <w:color w:val="auto"/>
                <w:szCs w:val="16"/>
                <w:lang w:val="pt-PT" w:eastAsia="ar-SA"/>
              </w:rPr>
              <w:t xml:space="preserve">um produto que esteja desalinhado em comparação com os outros, algo que não deve acontecer pois pode dificultar a leitura do utilizador </w:t>
            </w:r>
          </w:p>
        </w:tc>
      </w:tr>
      <w:tr w:rsidR="00E44DA8" w:rsidRPr="00020E33" w14:paraId="64CBD2A4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5F272B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6E7D5A" w14:textId="77777777" w:rsidR="00E44DA8" w:rsidRPr="00020E33" w:rsidRDefault="00E44DA8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raro</w:t>
            </w:r>
          </w:p>
        </w:tc>
      </w:tr>
      <w:tr w:rsidR="00E44DA8" w:rsidRPr="0097374A" w14:paraId="6B46B8E9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5CBB9C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964E4D" w14:textId="0832B842" w:rsidR="00E44DA8" w:rsidRPr="00020E33" w:rsidRDefault="009D1AC6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idamente</w:t>
            </w:r>
          </w:p>
        </w:tc>
      </w:tr>
      <w:tr w:rsidR="00E44DA8" w:rsidRPr="00020E33" w14:paraId="6E9B59F8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30B3CA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6E0AA6" w14:textId="4305B05D" w:rsidR="00E44DA8" w:rsidRPr="00020E33" w:rsidRDefault="00E44DA8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E44DA8" w:rsidRPr="004268FE" w14:paraId="2E0FBA51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8D76CDD" w14:textId="77777777" w:rsidR="00E44DA8" w:rsidRPr="00020E33" w:rsidRDefault="00E44DA8" w:rsidP="00E44DA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B78382B" w14:textId="439B2AD8" w:rsidR="00E44DA8" w:rsidRPr="00020E33" w:rsidRDefault="00B367C2" w:rsidP="00E44DA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linhar o/os objetos desalinhados ao mesmo nível que os outros</w:t>
            </w:r>
          </w:p>
        </w:tc>
      </w:tr>
    </w:tbl>
    <w:p w14:paraId="51E0434A" w14:textId="6CA5C1FA" w:rsidR="004268FE" w:rsidRDefault="00B367C2" w:rsidP="004268FE">
      <w:pPr>
        <w:rPr>
          <w:noProof/>
          <w:color w:val="auto"/>
          <w:lang w:val="pt-PT"/>
        </w:rPr>
      </w:pPr>
      <w:r w:rsidRPr="004268FE">
        <w:rPr>
          <w:lang w:val="pt-PT"/>
        </w:rPr>
        <w:drawing>
          <wp:anchor distT="0" distB="0" distL="114300" distR="114300" simplePos="0" relativeHeight="251673600" behindDoc="0" locked="0" layoutInCell="1" allowOverlap="1" wp14:anchorId="40559E95" wp14:editId="2E0F832A">
            <wp:simplePos x="0" y="0"/>
            <wp:positionH relativeFrom="page">
              <wp:align>right</wp:align>
            </wp:positionH>
            <wp:positionV relativeFrom="paragraph">
              <wp:posOffset>320040</wp:posOffset>
            </wp:positionV>
            <wp:extent cx="7439660" cy="3477895"/>
            <wp:effectExtent l="0" t="0" r="8890" b="8255"/>
            <wp:wrapThrough wrapText="bothSides">
              <wp:wrapPolygon edited="0">
                <wp:start x="0" y="0"/>
                <wp:lineTo x="0" y="21533"/>
                <wp:lineTo x="21571" y="21533"/>
                <wp:lineTo x="21571" y="0"/>
                <wp:lineTo x="0" y="0"/>
              </wp:wrapPolygon>
            </wp:wrapThrough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966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090A3D" w14:textId="5C60122A" w:rsidR="004268FE" w:rsidRDefault="004268FE" w:rsidP="004268FE">
      <w:pPr>
        <w:rPr>
          <w:lang w:val="pt-PT"/>
        </w:rPr>
      </w:pPr>
    </w:p>
    <w:p w14:paraId="1ABD3599" w14:textId="4A600D4E" w:rsidR="004268FE" w:rsidRDefault="004268FE" w:rsidP="004268FE">
      <w:pPr>
        <w:rPr>
          <w:lang w:val="pt-PT"/>
        </w:rPr>
      </w:pPr>
    </w:p>
    <w:p w14:paraId="61EB498B" w14:textId="1A713C08" w:rsidR="00B367C2" w:rsidRDefault="00B367C2" w:rsidP="004268FE">
      <w:pPr>
        <w:rPr>
          <w:lang w:val="pt-PT"/>
        </w:rPr>
      </w:pPr>
    </w:p>
    <w:p w14:paraId="0518ACEB" w14:textId="7EA9DCEF" w:rsidR="00B367C2" w:rsidRDefault="00B367C2" w:rsidP="004268FE">
      <w:pPr>
        <w:rPr>
          <w:lang w:val="pt-PT"/>
        </w:rPr>
      </w:pPr>
    </w:p>
    <w:p w14:paraId="558DCA10" w14:textId="3B8DB0CA" w:rsidR="00B058D5" w:rsidRDefault="00B058D5" w:rsidP="004268FE">
      <w:pPr>
        <w:rPr>
          <w:lang w:val="pt-PT"/>
        </w:rPr>
      </w:pPr>
    </w:p>
    <w:p w14:paraId="45C3FB37" w14:textId="0A8951EA" w:rsidR="00B058D5" w:rsidRDefault="00B058D5" w:rsidP="004268FE">
      <w:pPr>
        <w:rPr>
          <w:lang w:val="pt-PT"/>
        </w:rPr>
      </w:pPr>
    </w:p>
    <w:p w14:paraId="511824D2" w14:textId="26496994" w:rsidR="00B058D5" w:rsidRDefault="00B058D5" w:rsidP="004268FE">
      <w:pPr>
        <w:rPr>
          <w:lang w:val="pt-PT"/>
        </w:rPr>
      </w:pPr>
    </w:p>
    <w:p w14:paraId="69640BB5" w14:textId="3E2220C1" w:rsidR="00B058D5" w:rsidRDefault="00B058D5" w:rsidP="004268FE">
      <w:pPr>
        <w:rPr>
          <w:lang w:val="pt-PT"/>
        </w:rPr>
      </w:pPr>
    </w:p>
    <w:p w14:paraId="3E4F6B93" w14:textId="77777777" w:rsidR="00B058D5" w:rsidRDefault="00B058D5" w:rsidP="004268FE">
      <w:pPr>
        <w:rPr>
          <w:lang w:val="pt-PT"/>
        </w:rPr>
      </w:pPr>
    </w:p>
    <w:p w14:paraId="20F4C3CE" w14:textId="690868B6" w:rsidR="00B367C2" w:rsidRDefault="00B367C2" w:rsidP="004268FE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058D5" w:rsidRPr="00020E33" w14:paraId="49F07C86" w14:textId="77777777" w:rsidTr="00DA420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DFD7685" w14:textId="77777777" w:rsidR="00B058D5" w:rsidRPr="00020E33" w:rsidRDefault="00B058D5" w:rsidP="00DA420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FB8A721" w14:textId="2260D09E" w:rsidR="00B058D5" w:rsidRPr="00020E33" w:rsidRDefault="00B058D5" w:rsidP="00DA420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5</w:t>
            </w:r>
          </w:p>
        </w:tc>
      </w:tr>
      <w:tr w:rsidR="00B058D5" w:rsidRPr="0097374A" w14:paraId="0018FD28" w14:textId="77777777" w:rsidTr="00DA420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E5EADC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FCD04" w14:textId="437F4A37" w:rsidR="00B058D5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Consultar opções </w:t>
            </w:r>
          </w:p>
        </w:tc>
      </w:tr>
      <w:tr w:rsidR="00B058D5" w:rsidRPr="00E44DA8" w14:paraId="7B27FC52" w14:textId="77777777" w:rsidTr="00DA420F">
        <w:trPr>
          <w:trHeight w:val="283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B48DD2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B18428" w14:textId="70A3FB96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B058D5">
              <w:rPr>
                <w:bCs/>
                <w:color w:val="auto"/>
                <w:sz w:val="16"/>
                <w:szCs w:val="16"/>
                <w:lang w:val="pt-PT" w:eastAsia="ar-SA"/>
              </w:rPr>
              <w:t>Popover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ando pretendemos fazer login / registar</w:t>
            </w:r>
          </w:p>
        </w:tc>
      </w:tr>
      <w:tr w:rsidR="00B058D5" w:rsidRPr="004268FE" w14:paraId="68FD3CFC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07D77D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E2C06E" w14:textId="77777777" w:rsidR="00B058D5" w:rsidRPr="00DA18E0" w:rsidRDefault="00B058D5" w:rsidP="00DA420F">
            <w:pPr>
              <w:spacing w:after="0" w:line="36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color w:val="auto"/>
                <w:lang w:val="pt-PT"/>
              </w:rPr>
              <w:t>2</w:t>
            </w:r>
            <w:r w:rsidRPr="00020E33">
              <w:rPr>
                <w:color w:val="auto"/>
                <w:lang w:val="pt-PT"/>
              </w:rPr>
              <w:t xml:space="preserve">. </w:t>
            </w:r>
            <w:r>
              <w:rPr>
                <w:color w:val="auto"/>
                <w:lang w:val="pt-PT"/>
              </w:rPr>
              <w:t>Estética e desenho minimalista</w:t>
            </w:r>
          </w:p>
        </w:tc>
      </w:tr>
      <w:tr w:rsidR="00B058D5" w:rsidRPr="004268FE" w14:paraId="49927E6F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1987A8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761864" w14:textId="4E9DE79E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Se o utilizador for clickar no botão Entrar/Registar ira abrir uma Popover onde é possível visualizar opções que so deveriam de estar disponíveis depois do utilizador estar logado</w:t>
            </w:r>
            <w:r>
              <w:rPr>
                <w:bCs/>
                <w:color w:val="auto"/>
                <w:szCs w:val="16"/>
                <w:lang w:val="pt-PT" w:eastAsia="ar-SA"/>
              </w:rPr>
              <w:t xml:space="preserve"> </w:t>
            </w:r>
          </w:p>
        </w:tc>
      </w:tr>
      <w:tr w:rsidR="00B058D5" w:rsidRPr="00020E33" w14:paraId="41F2CFDC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093474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2E0E99" w14:textId="4872828A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sempre</w:t>
            </w:r>
          </w:p>
        </w:tc>
      </w:tr>
      <w:tr w:rsidR="00B058D5" w:rsidRPr="0097374A" w14:paraId="17F73A03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1D0151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C84476" w14:textId="21116EC2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idamente</w:t>
            </w:r>
          </w:p>
        </w:tc>
      </w:tr>
      <w:tr w:rsidR="00B058D5" w:rsidRPr="00020E33" w14:paraId="03E28BD8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794216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E8F3ED" w14:textId="4C69CC00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B058D5" w:rsidRPr="004268FE" w14:paraId="113C880B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1B7F2F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AEAEAC0" w14:textId="1B0E4715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enas tornar essas informações visíveis depois do utilizador estar logado</w:t>
            </w:r>
          </w:p>
        </w:tc>
      </w:tr>
    </w:tbl>
    <w:p w14:paraId="02A5F4C6" w14:textId="1BA656DA" w:rsidR="00B367C2" w:rsidRDefault="00B367C2" w:rsidP="004268FE">
      <w:pPr>
        <w:rPr>
          <w:lang w:val="pt-PT"/>
        </w:rPr>
      </w:pPr>
      <w:r w:rsidRPr="00B367C2">
        <w:rPr>
          <w:lang w:val="pt-PT"/>
        </w:rPr>
        <w:drawing>
          <wp:anchor distT="0" distB="0" distL="114300" distR="114300" simplePos="0" relativeHeight="251672576" behindDoc="0" locked="0" layoutInCell="1" allowOverlap="1" wp14:anchorId="04D51406" wp14:editId="07AC0864">
            <wp:simplePos x="0" y="0"/>
            <wp:positionH relativeFrom="column">
              <wp:posOffset>-748011</wp:posOffset>
            </wp:positionH>
            <wp:positionV relativeFrom="paragraph">
              <wp:posOffset>258969</wp:posOffset>
            </wp:positionV>
            <wp:extent cx="7073654" cy="3440783"/>
            <wp:effectExtent l="0" t="0" r="0" b="7620"/>
            <wp:wrapThrough wrapText="bothSides">
              <wp:wrapPolygon edited="0">
                <wp:start x="0" y="0"/>
                <wp:lineTo x="0" y="21528"/>
                <wp:lineTo x="21524" y="21528"/>
                <wp:lineTo x="21524" y="0"/>
                <wp:lineTo x="0" y="0"/>
              </wp:wrapPolygon>
            </wp:wrapThrough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654" cy="34407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5EB519" w14:textId="675659FE" w:rsidR="00B058D5" w:rsidRPr="00B058D5" w:rsidRDefault="00B058D5" w:rsidP="00B058D5">
      <w:pPr>
        <w:rPr>
          <w:lang w:val="pt-PT"/>
        </w:rPr>
      </w:pPr>
    </w:p>
    <w:p w14:paraId="76C76446" w14:textId="5B08824F" w:rsidR="00B058D5" w:rsidRPr="00B058D5" w:rsidRDefault="00B058D5" w:rsidP="00B058D5">
      <w:pPr>
        <w:rPr>
          <w:lang w:val="pt-PT"/>
        </w:rPr>
      </w:pPr>
    </w:p>
    <w:p w14:paraId="01EDAD91" w14:textId="14322C7E" w:rsidR="00B058D5" w:rsidRPr="00B058D5" w:rsidRDefault="00B058D5" w:rsidP="00B058D5">
      <w:pPr>
        <w:rPr>
          <w:lang w:val="pt-PT"/>
        </w:rPr>
      </w:pPr>
    </w:p>
    <w:p w14:paraId="21B19B2E" w14:textId="1919AB6A" w:rsidR="00B058D5" w:rsidRPr="00B058D5" w:rsidRDefault="00B058D5" w:rsidP="00B058D5">
      <w:pPr>
        <w:rPr>
          <w:lang w:val="pt-PT"/>
        </w:rPr>
      </w:pPr>
    </w:p>
    <w:p w14:paraId="178935BA" w14:textId="2A9424A7" w:rsidR="00B058D5" w:rsidRPr="00B058D5" w:rsidRDefault="00B058D5" w:rsidP="00B058D5">
      <w:pPr>
        <w:rPr>
          <w:lang w:val="pt-PT"/>
        </w:rPr>
      </w:pPr>
    </w:p>
    <w:p w14:paraId="5159D7F1" w14:textId="26EF2CB0" w:rsidR="00B058D5" w:rsidRPr="00B058D5" w:rsidRDefault="00B058D5" w:rsidP="00B058D5">
      <w:pPr>
        <w:rPr>
          <w:lang w:val="pt-PT"/>
        </w:rPr>
      </w:pPr>
    </w:p>
    <w:p w14:paraId="60552FA6" w14:textId="7D68DC62" w:rsidR="00B058D5" w:rsidRDefault="00B058D5" w:rsidP="00B058D5">
      <w:pPr>
        <w:rPr>
          <w:lang w:val="pt-PT"/>
        </w:rPr>
      </w:pPr>
    </w:p>
    <w:p w14:paraId="3ADB9151" w14:textId="146291B1" w:rsidR="00B058D5" w:rsidRDefault="00B058D5" w:rsidP="00B058D5">
      <w:pPr>
        <w:rPr>
          <w:lang w:val="pt-PT"/>
        </w:rPr>
      </w:pPr>
    </w:p>
    <w:p w14:paraId="247BEECC" w14:textId="4184C421" w:rsidR="00B058D5" w:rsidRDefault="00B058D5" w:rsidP="00B058D5">
      <w:pPr>
        <w:rPr>
          <w:lang w:val="pt-PT"/>
        </w:rPr>
      </w:pPr>
    </w:p>
    <w:p w14:paraId="1D64EC6C" w14:textId="28DE5031" w:rsidR="00B058D5" w:rsidRDefault="00B058D5" w:rsidP="00B058D5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058D5" w:rsidRPr="00020E33" w14:paraId="3661AB60" w14:textId="77777777" w:rsidTr="00DA420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68AB639" w14:textId="77777777" w:rsidR="00B058D5" w:rsidRPr="00020E33" w:rsidRDefault="00B058D5" w:rsidP="00DA420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27D9248" w14:textId="4A683D8F" w:rsidR="00B058D5" w:rsidRPr="00020E33" w:rsidRDefault="00B058D5" w:rsidP="00DA420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6</w:t>
            </w:r>
          </w:p>
        </w:tc>
      </w:tr>
      <w:tr w:rsidR="00B058D5" w:rsidRPr="0097374A" w14:paraId="1FC2E27C" w14:textId="77777777" w:rsidTr="00DA420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F845D5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9BF2EA" w14:textId="238D9313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onsultar opções no menu </w:t>
            </w:r>
          </w:p>
        </w:tc>
      </w:tr>
      <w:tr w:rsidR="00B058D5" w:rsidRPr="00E44DA8" w14:paraId="1E60F0BF" w14:textId="77777777" w:rsidTr="00DA420F">
        <w:trPr>
          <w:trHeight w:val="283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7782F8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8285B" w14:textId="2590154B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Menu principal</w:t>
            </w:r>
          </w:p>
        </w:tc>
      </w:tr>
      <w:tr w:rsidR="00B058D5" w:rsidRPr="004268FE" w14:paraId="1447BD8D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008005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3BEEE0" w14:textId="39B0484F" w:rsidR="00B058D5" w:rsidRPr="009D1AC6" w:rsidRDefault="009D1AC6" w:rsidP="009D1AC6">
            <w:pPr>
              <w:spacing w:after="0" w:line="360" w:lineRule="auto"/>
              <w:rPr>
                <w:color w:val="auto"/>
                <w:lang w:val="pt-PT"/>
              </w:rPr>
            </w:pPr>
            <w:r w:rsidRPr="009D1AC6">
              <w:rPr>
                <w:color w:val="auto"/>
                <w:lang w:val="pt-PT"/>
              </w:rPr>
              <w:t>2 – Correspondência entre o sistema e o mundo real</w:t>
            </w:r>
          </w:p>
        </w:tc>
      </w:tr>
      <w:tr w:rsidR="00B058D5" w:rsidRPr="004268FE" w14:paraId="75F77928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3F8A37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A6181A" w14:textId="39B34D7D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>Se a página está em português toda a sua informação deve de estar em português</w:t>
            </w:r>
          </w:p>
        </w:tc>
      </w:tr>
      <w:tr w:rsidR="00B058D5" w:rsidRPr="00020E33" w14:paraId="08D54CF8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EFD9F6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897188" w14:textId="03015571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sempre</w:t>
            </w:r>
          </w:p>
        </w:tc>
      </w:tr>
      <w:tr w:rsidR="00B058D5" w:rsidRPr="0097374A" w14:paraId="727D999A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F68268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F5D874" w14:textId="604B889E" w:rsidR="00B058D5" w:rsidRPr="00020E33" w:rsidRDefault="009D1AC6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idamente</w:t>
            </w:r>
            <w:r w:rsidR="00B058D5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B058D5" w:rsidRPr="00020E33" w14:paraId="5BEB3C36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7AA361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DA9DFA" w14:textId="35F90287" w:rsidR="00B058D5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B058D5" w:rsidRPr="004268FE" w14:paraId="41F5E437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A71CCE4" w14:textId="77777777" w:rsidR="00B058D5" w:rsidRPr="00020E33" w:rsidRDefault="00B058D5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ACE2889" w14:textId="77777777" w:rsidR="00B058D5" w:rsidRPr="00020E33" w:rsidRDefault="00B058D5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enas tornar essas informações visíveis depois do utilizador estar logado</w:t>
            </w:r>
          </w:p>
        </w:tc>
      </w:tr>
    </w:tbl>
    <w:p w14:paraId="230CE715" w14:textId="77777777" w:rsidR="007F5A47" w:rsidRDefault="007F5A47" w:rsidP="00B058D5">
      <w:pPr>
        <w:rPr>
          <w:lang w:val="pt-PT"/>
        </w:rPr>
      </w:pPr>
    </w:p>
    <w:p w14:paraId="6CEFCCA5" w14:textId="50673624" w:rsidR="00B058D5" w:rsidRDefault="007F5A47" w:rsidP="00B058D5">
      <w:pPr>
        <w:rPr>
          <w:lang w:val="pt-PT"/>
        </w:rPr>
      </w:pPr>
      <w:hyperlink r:id="rId17" w:history="1">
        <w:r w:rsidRPr="00C94ADB">
          <w:rPr>
            <w:rStyle w:val="Hiperligao"/>
            <w:lang w:val="pt-PT"/>
          </w:rPr>
          <w:t>https://www.laredoute.pt/</w:t>
        </w:r>
      </w:hyperlink>
    </w:p>
    <w:p w14:paraId="2BB5368F" w14:textId="0F8D7B71" w:rsidR="00B058D5" w:rsidRPr="00B058D5" w:rsidRDefault="00B058D5" w:rsidP="00B058D5">
      <w:pPr>
        <w:rPr>
          <w:lang w:val="pt-PT"/>
        </w:rPr>
      </w:pPr>
      <w:r w:rsidRPr="00B058D5">
        <w:rPr>
          <w:lang w:val="pt-PT"/>
        </w:rPr>
        <w:drawing>
          <wp:anchor distT="0" distB="0" distL="114300" distR="114300" simplePos="0" relativeHeight="251674624" behindDoc="0" locked="0" layoutInCell="1" allowOverlap="1" wp14:anchorId="1D33F98A" wp14:editId="4AA47067">
            <wp:simplePos x="0" y="0"/>
            <wp:positionH relativeFrom="page">
              <wp:posOffset>253810</wp:posOffset>
            </wp:positionH>
            <wp:positionV relativeFrom="paragraph">
              <wp:posOffset>259892</wp:posOffset>
            </wp:positionV>
            <wp:extent cx="7235190" cy="1967230"/>
            <wp:effectExtent l="0" t="0" r="3810" b="0"/>
            <wp:wrapThrough wrapText="bothSides">
              <wp:wrapPolygon edited="0">
                <wp:start x="0" y="0"/>
                <wp:lineTo x="0" y="21335"/>
                <wp:lineTo x="21555" y="21335"/>
                <wp:lineTo x="21555" y="0"/>
                <wp:lineTo x="0" y="0"/>
              </wp:wrapPolygon>
            </wp:wrapThrough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519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696CC" w14:textId="7FE797EB" w:rsidR="00B058D5" w:rsidRDefault="00B058D5" w:rsidP="00B058D5">
      <w:pPr>
        <w:rPr>
          <w:lang w:val="pt-PT"/>
        </w:rPr>
      </w:pPr>
    </w:p>
    <w:p w14:paraId="72BC1A37" w14:textId="354695F5" w:rsidR="00277A68" w:rsidRDefault="00277A68" w:rsidP="00B058D5">
      <w:pPr>
        <w:rPr>
          <w:lang w:val="pt-PT"/>
        </w:rPr>
      </w:pPr>
    </w:p>
    <w:p w14:paraId="6FF3BA15" w14:textId="7436AEE9" w:rsidR="00277A68" w:rsidRDefault="00277A68" w:rsidP="00B058D5">
      <w:pPr>
        <w:rPr>
          <w:lang w:val="pt-PT"/>
        </w:rPr>
      </w:pPr>
    </w:p>
    <w:p w14:paraId="70E12770" w14:textId="08B2EB34" w:rsidR="00277A68" w:rsidRDefault="00277A68" w:rsidP="00B058D5">
      <w:pPr>
        <w:rPr>
          <w:lang w:val="pt-PT"/>
        </w:rPr>
      </w:pPr>
    </w:p>
    <w:p w14:paraId="52F5D293" w14:textId="3B9C4372" w:rsidR="00277A68" w:rsidRDefault="00277A68" w:rsidP="00B058D5">
      <w:pPr>
        <w:rPr>
          <w:lang w:val="pt-PT"/>
        </w:rPr>
      </w:pPr>
    </w:p>
    <w:p w14:paraId="74D4316C" w14:textId="0B78E13E" w:rsidR="00277A68" w:rsidRDefault="00277A68" w:rsidP="00B058D5">
      <w:pPr>
        <w:rPr>
          <w:lang w:val="pt-PT"/>
        </w:rPr>
      </w:pPr>
    </w:p>
    <w:p w14:paraId="3765B54E" w14:textId="53E94A80" w:rsidR="00277A68" w:rsidRDefault="00277A68" w:rsidP="00B058D5">
      <w:pPr>
        <w:rPr>
          <w:lang w:val="pt-PT"/>
        </w:rPr>
      </w:pPr>
    </w:p>
    <w:p w14:paraId="37DBF02F" w14:textId="0B9A1332" w:rsidR="00277A68" w:rsidRDefault="00277A68" w:rsidP="00B058D5">
      <w:pPr>
        <w:rPr>
          <w:lang w:val="pt-PT"/>
        </w:rPr>
      </w:pPr>
    </w:p>
    <w:p w14:paraId="30DF09A8" w14:textId="7782371D" w:rsidR="00277A68" w:rsidRDefault="00277A68" w:rsidP="00B058D5">
      <w:pPr>
        <w:rPr>
          <w:lang w:val="pt-PT"/>
        </w:rPr>
      </w:pPr>
    </w:p>
    <w:p w14:paraId="59893F81" w14:textId="01562E54" w:rsidR="00277A68" w:rsidRDefault="00277A68" w:rsidP="00B058D5">
      <w:pPr>
        <w:rPr>
          <w:lang w:val="pt-PT"/>
        </w:rPr>
      </w:pPr>
    </w:p>
    <w:p w14:paraId="623C06A9" w14:textId="33D85970" w:rsidR="00277A68" w:rsidRDefault="00277A68" w:rsidP="00B058D5">
      <w:pPr>
        <w:rPr>
          <w:lang w:val="pt-PT"/>
        </w:rPr>
      </w:pPr>
    </w:p>
    <w:p w14:paraId="0DEBED0A" w14:textId="2EF159D2" w:rsidR="00277A68" w:rsidRDefault="00277A68" w:rsidP="00B058D5">
      <w:pPr>
        <w:rPr>
          <w:lang w:val="pt-PT"/>
        </w:rPr>
      </w:pPr>
    </w:p>
    <w:p w14:paraId="7C0FA82C" w14:textId="7FB3ACD9" w:rsidR="00277A68" w:rsidRDefault="00277A68" w:rsidP="00B058D5">
      <w:pPr>
        <w:rPr>
          <w:lang w:val="pt-PT"/>
        </w:rPr>
      </w:pPr>
    </w:p>
    <w:p w14:paraId="291BD182" w14:textId="70006636" w:rsidR="00B058D5" w:rsidRPr="00B058D5" w:rsidRDefault="00B058D5" w:rsidP="00B058D5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77A68" w:rsidRPr="00020E33" w14:paraId="6E35BB8C" w14:textId="77777777" w:rsidTr="00DA420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9631E9" w14:textId="77777777" w:rsidR="00277A68" w:rsidRPr="00020E33" w:rsidRDefault="00277A68" w:rsidP="00DA420F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5057A67" w14:textId="3F7CD9DC" w:rsidR="00277A68" w:rsidRPr="00020E33" w:rsidRDefault="00277A68" w:rsidP="00DA420F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 w:rsidR="007F5A47">
              <w:rPr>
                <w:b/>
              </w:rPr>
              <w:t>7</w:t>
            </w:r>
          </w:p>
        </w:tc>
      </w:tr>
      <w:tr w:rsidR="00277A68" w:rsidRPr="0097374A" w14:paraId="57F58EEF" w14:textId="77777777" w:rsidTr="00DA420F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68ED10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5B3463" w14:textId="77777777" w:rsidR="00277A68" w:rsidRPr="00020E33" w:rsidRDefault="00277A68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onsultar opções no menu </w:t>
            </w:r>
          </w:p>
        </w:tc>
      </w:tr>
      <w:tr w:rsidR="00277A68" w:rsidRPr="00E44DA8" w14:paraId="0DDBB173" w14:textId="77777777" w:rsidTr="00DA420F">
        <w:trPr>
          <w:trHeight w:val="283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793FEB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95CCBA" w14:textId="190DF681" w:rsidR="00277A68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erfil</w:t>
            </w:r>
          </w:p>
        </w:tc>
      </w:tr>
      <w:tr w:rsidR="00277A68" w:rsidRPr="004268FE" w14:paraId="327A9500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343E4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C0549C" w14:textId="11982F65" w:rsidR="00277A68" w:rsidRPr="009D1AC6" w:rsidRDefault="007F5A47" w:rsidP="007F5A47">
            <w:pPr>
              <w:spacing w:after="0" w:line="360" w:lineRule="auto"/>
              <w:rPr>
                <w:color w:val="auto"/>
                <w:lang w:val="pt-PT"/>
              </w:rPr>
            </w:pPr>
            <w:r w:rsidRPr="007F5A47">
              <w:rPr>
                <w:color w:val="auto"/>
                <w:lang w:val="pt-PT"/>
              </w:rPr>
              <w:t>6 – Reconhecimento em vez de lembrança</w:t>
            </w:r>
          </w:p>
        </w:tc>
      </w:tr>
      <w:tr w:rsidR="00277A68" w:rsidRPr="004268FE" w14:paraId="3E3CBBD4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B300E9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36B14E" w14:textId="1C98659A" w:rsidR="00277A68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Cs w:val="16"/>
                <w:lang w:val="pt-PT" w:eastAsia="ar-SA"/>
              </w:rPr>
              <w:t xml:space="preserve">Como no caso de término de sessão tem um icon que facilita  o reconhecimento sobre a sua funcionalidade, outras funcionalidades como na consulta de artigos favoritos </w:t>
            </w:r>
          </w:p>
        </w:tc>
      </w:tr>
      <w:tr w:rsidR="00277A68" w:rsidRPr="00020E33" w14:paraId="57C13D78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FE7A39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A3BE1D" w14:textId="77777777" w:rsidR="00277A68" w:rsidRPr="00020E33" w:rsidRDefault="00277A68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sempre</w:t>
            </w:r>
          </w:p>
        </w:tc>
      </w:tr>
      <w:tr w:rsidR="00277A68" w:rsidRPr="0097374A" w14:paraId="5863A343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003C1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7CD0D1" w14:textId="77777777" w:rsidR="00277A68" w:rsidRPr="00020E33" w:rsidRDefault="00277A68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idamente </w:t>
            </w:r>
          </w:p>
        </w:tc>
      </w:tr>
      <w:tr w:rsidR="00277A68" w:rsidRPr="00020E33" w14:paraId="36E29420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7B2A2B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0D6B84" w14:textId="129517E2" w:rsidR="00277A68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277A68" w:rsidRPr="004268FE" w14:paraId="201448EF" w14:textId="77777777" w:rsidTr="00DA420F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D5967AB" w14:textId="77777777" w:rsidR="00277A68" w:rsidRPr="00020E33" w:rsidRDefault="00277A68" w:rsidP="00DA420F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9EACF01" w14:textId="5885DA9D" w:rsidR="00277A68" w:rsidRPr="00020E33" w:rsidRDefault="007F5A47" w:rsidP="00DA420F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mplementar alguns icons em certas opções para determinadas opções</w:t>
            </w:r>
          </w:p>
        </w:tc>
      </w:tr>
    </w:tbl>
    <w:p w14:paraId="3FAE392B" w14:textId="77777777" w:rsidR="007F5A47" w:rsidRDefault="007F5A47" w:rsidP="00B058D5">
      <w:pPr>
        <w:rPr>
          <w:lang w:val="pt-PT"/>
        </w:rPr>
      </w:pPr>
    </w:p>
    <w:p w14:paraId="754ABEBA" w14:textId="77777777" w:rsidR="007F5A47" w:rsidRDefault="007F5A47" w:rsidP="00B058D5">
      <w:pPr>
        <w:rPr>
          <w:lang w:val="pt-PT"/>
        </w:rPr>
      </w:pPr>
    </w:p>
    <w:p w14:paraId="32722A44" w14:textId="74A58E29" w:rsidR="00B058D5" w:rsidRPr="00B058D5" w:rsidRDefault="007F5A47" w:rsidP="00B058D5">
      <w:pPr>
        <w:rPr>
          <w:lang w:val="pt-PT"/>
        </w:rPr>
      </w:pPr>
      <w:hyperlink r:id="rId19" w:history="1">
        <w:r w:rsidRPr="00C94ADB">
          <w:rPr>
            <w:rStyle w:val="Hiperligao"/>
            <w:lang w:val="pt-PT"/>
          </w:rPr>
          <w:t>https://www.laredoute.pt/myaccount/ordertracingall.aspx</w:t>
        </w:r>
      </w:hyperlink>
      <w:r w:rsidR="00277A68" w:rsidRPr="00277A68">
        <w:rPr>
          <w:lang w:val="pt-PT"/>
        </w:rPr>
        <w:drawing>
          <wp:anchor distT="0" distB="0" distL="114300" distR="114300" simplePos="0" relativeHeight="251675648" behindDoc="0" locked="0" layoutInCell="1" allowOverlap="1" wp14:anchorId="65532685" wp14:editId="1A89B789">
            <wp:simplePos x="0" y="0"/>
            <wp:positionH relativeFrom="page">
              <wp:align>right</wp:align>
            </wp:positionH>
            <wp:positionV relativeFrom="paragraph">
              <wp:posOffset>420220</wp:posOffset>
            </wp:positionV>
            <wp:extent cx="7593581" cy="3657600"/>
            <wp:effectExtent l="0" t="0" r="7620" b="0"/>
            <wp:wrapNone/>
            <wp:docPr id="17" name="Imagem 1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m texto&#10;&#10;Descrição gerada automaticament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3581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95972E" w14:textId="1AD56DB8" w:rsidR="00B058D5" w:rsidRPr="00B058D5" w:rsidRDefault="00B058D5" w:rsidP="00B058D5">
      <w:pPr>
        <w:rPr>
          <w:lang w:val="pt-PT"/>
        </w:rPr>
      </w:pPr>
    </w:p>
    <w:p w14:paraId="5E231CBC" w14:textId="5F315D73" w:rsidR="00B058D5" w:rsidRPr="00B058D5" w:rsidRDefault="00B058D5" w:rsidP="00B058D5">
      <w:pPr>
        <w:rPr>
          <w:lang w:val="pt-PT"/>
        </w:rPr>
      </w:pPr>
    </w:p>
    <w:sectPr w:rsidR="00B058D5" w:rsidRPr="00B058D5" w:rsidSect="009D38F6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0AA23" w14:textId="77777777" w:rsidR="00484DE8" w:rsidRDefault="00484DE8" w:rsidP="00140CDB">
      <w:pPr>
        <w:spacing w:after="0" w:line="240" w:lineRule="auto"/>
      </w:pPr>
      <w:r>
        <w:separator/>
      </w:r>
    </w:p>
  </w:endnote>
  <w:endnote w:type="continuationSeparator" w:id="0">
    <w:p w14:paraId="1CE6A67A" w14:textId="77777777" w:rsidR="00484DE8" w:rsidRDefault="00484DE8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1C24" w14:textId="77777777" w:rsidR="003F11D7" w:rsidRDefault="003F11D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01878874" w14:textId="77777777" w:rsidTr="003F11D7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2F710400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5D4CA0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5A01" w14:textId="77777777" w:rsidR="003F11D7" w:rsidRDefault="003F11D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26FB4" w14:textId="77777777" w:rsidR="00484DE8" w:rsidRDefault="00484DE8" w:rsidP="00140CDB">
      <w:pPr>
        <w:spacing w:after="0" w:line="240" w:lineRule="auto"/>
      </w:pPr>
      <w:r>
        <w:separator/>
      </w:r>
    </w:p>
  </w:footnote>
  <w:footnote w:type="continuationSeparator" w:id="0">
    <w:p w14:paraId="537BB158" w14:textId="77777777" w:rsidR="00484DE8" w:rsidRDefault="00484DE8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0EA2" w14:textId="77777777" w:rsidR="003F11D7" w:rsidRDefault="003F11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4268FE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5D4CA0" w:rsidRDefault="00140CDB" w:rsidP="009D38F6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7C0F6" w14:textId="77777777" w:rsidR="003F11D7" w:rsidRDefault="003F11D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3876">
    <w:abstractNumId w:val="2"/>
  </w:num>
  <w:num w:numId="2" w16cid:durableId="26952584">
    <w:abstractNumId w:val="1"/>
  </w:num>
  <w:num w:numId="3" w16cid:durableId="1151018373">
    <w:abstractNumId w:val="4"/>
  </w:num>
  <w:num w:numId="4" w16cid:durableId="1300501464">
    <w:abstractNumId w:val="3"/>
  </w:num>
  <w:num w:numId="5" w16cid:durableId="141088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rgUAw7FIiSwAAAA="/>
  </w:docVars>
  <w:rsids>
    <w:rsidRoot w:val="00140CDB"/>
    <w:rsid w:val="000112E0"/>
    <w:rsid w:val="00020E33"/>
    <w:rsid w:val="00070C5F"/>
    <w:rsid w:val="000E565B"/>
    <w:rsid w:val="000F1F3C"/>
    <w:rsid w:val="00105813"/>
    <w:rsid w:val="00134CEC"/>
    <w:rsid w:val="00140CDB"/>
    <w:rsid w:val="00175EEE"/>
    <w:rsid w:val="001949B4"/>
    <w:rsid w:val="001E21BB"/>
    <w:rsid w:val="001F7384"/>
    <w:rsid w:val="001F7A9A"/>
    <w:rsid w:val="00233343"/>
    <w:rsid w:val="00264EA1"/>
    <w:rsid w:val="00276748"/>
    <w:rsid w:val="00277A68"/>
    <w:rsid w:val="002806B1"/>
    <w:rsid w:val="00287648"/>
    <w:rsid w:val="002967EB"/>
    <w:rsid w:val="002C0D22"/>
    <w:rsid w:val="002C11A4"/>
    <w:rsid w:val="002E4D30"/>
    <w:rsid w:val="00305049"/>
    <w:rsid w:val="003103EA"/>
    <w:rsid w:val="003548C3"/>
    <w:rsid w:val="003818A2"/>
    <w:rsid w:val="003B5C6D"/>
    <w:rsid w:val="003B6053"/>
    <w:rsid w:val="003F11D7"/>
    <w:rsid w:val="00401250"/>
    <w:rsid w:val="004103AC"/>
    <w:rsid w:val="004268FE"/>
    <w:rsid w:val="00454CEB"/>
    <w:rsid w:val="00454DB4"/>
    <w:rsid w:val="00457477"/>
    <w:rsid w:val="00484DE8"/>
    <w:rsid w:val="004A5C87"/>
    <w:rsid w:val="004B5B83"/>
    <w:rsid w:val="004B6F90"/>
    <w:rsid w:val="004F1A72"/>
    <w:rsid w:val="00522B56"/>
    <w:rsid w:val="00555643"/>
    <w:rsid w:val="0056004A"/>
    <w:rsid w:val="00584496"/>
    <w:rsid w:val="00594864"/>
    <w:rsid w:val="005D4CA0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D34A4"/>
    <w:rsid w:val="007F540C"/>
    <w:rsid w:val="007F5A47"/>
    <w:rsid w:val="00826A3D"/>
    <w:rsid w:val="00852BB1"/>
    <w:rsid w:val="00872D8F"/>
    <w:rsid w:val="00885873"/>
    <w:rsid w:val="008A5DAD"/>
    <w:rsid w:val="008E2554"/>
    <w:rsid w:val="0097374A"/>
    <w:rsid w:val="0099791D"/>
    <w:rsid w:val="009B0123"/>
    <w:rsid w:val="009D15A0"/>
    <w:rsid w:val="009D1AC6"/>
    <w:rsid w:val="009D38F6"/>
    <w:rsid w:val="009E14F1"/>
    <w:rsid w:val="00A12D20"/>
    <w:rsid w:val="00AC1CF0"/>
    <w:rsid w:val="00AE4784"/>
    <w:rsid w:val="00AE61DE"/>
    <w:rsid w:val="00AE7BDA"/>
    <w:rsid w:val="00B058D5"/>
    <w:rsid w:val="00B30494"/>
    <w:rsid w:val="00B367C2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CE7721"/>
    <w:rsid w:val="00D316A3"/>
    <w:rsid w:val="00D3188E"/>
    <w:rsid w:val="00D75DEC"/>
    <w:rsid w:val="00DA18E0"/>
    <w:rsid w:val="00DB36F6"/>
    <w:rsid w:val="00DB46E0"/>
    <w:rsid w:val="00DE0DCC"/>
    <w:rsid w:val="00E048D2"/>
    <w:rsid w:val="00E04FD4"/>
    <w:rsid w:val="00E15368"/>
    <w:rsid w:val="00E44DA8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A68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73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9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laredoute.pt/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www.laredoute.pt/" TargetMode="External"/><Relationship Id="rId19" Type="http://schemas.openxmlformats.org/officeDocument/2006/relationships/hyperlink" Target="https://www.laredoute.pt/myaccount/ordertracingall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BBC341-FDEB-4335-BEED-593EA36A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8</Pages>
  <Words>810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Rui Jorge Miguel Penetra</cp:lastModifiedBy>
  <cp:revision>3</cp:revision>
  <cp:lastPrinted>2018-10-23T07:12:00Z</cp:lastPrinted>
  <dcterms:created xsi:type="dcterms:W3CDTF">2022-12-05T10:27:00Z</dcterms:created>
  <dcterms:modified xsi:type="dcterms:W3CDTF">2022-12-12T10:52:00Z</dcterms:modified>
</cp:coreProperties>
</file>